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50D3" w14:textId="4F1958B6" w:rsidR="008B34BF" w:rsidRDefault="00000000">
      <w:pPr>
        <w:keepNext/>
        <w:spacing w:after="60"/>
      </w:pPr>
      <w:r>
        <w:rPr>
          <w:rFonts w:ascii="Calibri" w:hAnsi="Calibri"/>
          <w:color w:val="333333"/>
        </w:rPr>
        <w:t>Table 1. Characteristics of US Adults with Diabetes, Overall and by Low SRH statu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077"/>
        <w:gridCol w:w="1782"/>
        <w:gridCol w:w="1471"/>
        <w:gridCol w:w="1370"/>
        <w:gridCol w:w="780"/>
      </w:tblGrid>
      <w:tr w:rsidR="008B34BF" w14:paraId="3A39C2D8" w14:textId="77777777" w:rsidTr="008B34B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3F956128" w14:textId="77777777" w:rsidR="008B34BF" w:rsidRDefault="008B34B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60BCFF57" w14:textId="77777777" w:rsidR="008B34BF" w:rsidRDefault="008B34BF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4D9C953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w SRH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0B14DB9D" w14:textId="77777777" w:rsidR="008B34BF" w:rsidRDefault="008B34BF">
            <w:pPr>
              <w:keepNext/>
              <w:spacing w:after="60"/>
            </w:pPr>
          </w:p>
        </w:tc>
      </w:tr>
      <w:tr w:rsidR="008B34BF" w14:paraId="1A0A584B" w14:textId="77777777" w:rsidTr="008B34B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54F4A3C5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83BAB7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 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42DA11D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</w:t>
            </w:r>
            <w:r>
              <w:rPr>
                <w:rFonts w:ascii="Calibri" w:hAnsi="Calibri"/>
                <w:sz w:val="20"/>
              </w:rPr>
              <w:t xml:space="preserve"> N = 11,048,01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58AA7C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</w:t>
            </w:r>
            <w:r>
              <w:rPr>
                <w:rFonts w:ascii="Calibri" w:hAnsi="Calibri"/>
                <w:sz w:val="20"/>
              </w:rPr>
              <w:t xml:space="preserve"> N = 7,657,63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4354749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8B34BF" w14:paraId="39F56638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A0400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23C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26B5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590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FF70D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B34BF" w14:paraId="0DB040A7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F4A8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B3B97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9F72F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C8C0E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E7F4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479B1AD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B820E" w14:textId="39E48274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</w:t>
            </w:r>
            <w:r w:rsidR="00786C92">
              <w:rPr>
                <w:rFonts w:ascii="Calibri" w:hAnsi="Calibri"/>
                <w:sz w:val="20"/>
              </w:rPr>
              <w:t>-39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938D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65D3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2909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11479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7BD7F704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2268A" w14:textId="14FF1441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</w:t>
            </w:r>
            <w:r w:rsidR="00786C92">
              <w:rPr>
                <w:rFonts w:ascii="Calibri" w:hAnsi="Calibri"/>
                <w:sz w:val="20"/>
              </w:rPr>
              <w:t>-</w:t>
            </w:r>
            <w:r>
              <w:rPr>
                <w:rFonts w:ascii="Calibri" w:hAnsi="Calibri"/>
                <w:sz w:val="20"/>
              </w:rPr>
              <w:t>6</w:t>
            </w:r>
            <w:r w:rsidR="00786C92">
              <w:rPr>
                <w:rFonts w:ascii="Calibri" w:hAnsi="Calibri"/>
                <w:sz w:val="20"/>
              </w:rPr>
              <w:t>4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D53F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A669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FB75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8FBFD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45255D2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C5A0D" w14:textId="0AEBE231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sym w:font="Symbol" w:char="F0B3"/>
            </w:r>
            <w:r w:rsidR="00786C9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6</w:t>
            </w:r>
            <w:r w:rsidR="00786C92">
              <w:rPr>
                <w:rFonts w:ascii="Calibri" w:hAnsi="Calibri"/>
                <w:sz w:val="20"/>
              </w:rPr>
              <w:t>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7797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BB4C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31B5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DE69F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089B8264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41AC1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339A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87A5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A22F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B280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1C3ED90F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5F4BE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B02A1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099A6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37A3A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4E5C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7E0BE871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9D3EA" w14:textId="46B0555F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38C1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1AD7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86BA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77D3A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0C7229BD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1371B" w14:textId="0211D7D6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BCA9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8F80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EE15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8333C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6F5AA90F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80032" w14:textId="3224C7DD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2B0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C3DA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344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2C208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508741EA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4A3E8" w14:textId="0A4E89AA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gramStart"/>
            <w:r w:rsidR="00786C92">
              <w:rPr>
                <w:rFonts w:ascii="Calibri" w:hAnsi="Calibri"/>
                <w:sz w:val="20"/>
              </w:rPr>
              <w:t>Other</w:t>
            </w:r>
            <w:proofErr w:type="gramEnd"/>
            <w:r w:rsidR="00786C92">
              <w:rPr>
                <w:rFonts w:ascii="Calibri" w:hAnsi="Calibri"/>
                <w:sz w:val="20"/>
              </w:rPr>
              <w:t xml:space="preserve">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0ADB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4DBF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732B9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1D28E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645A9086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88DE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93708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0EC79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AB22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14A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70EC1128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74052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B42E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1C1AD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FEC8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1D958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72EE7C87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B260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F26D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31FA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290C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80758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3B4F8E6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C44C6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731D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F59F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A812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90EF5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3187DB15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7684C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92C1C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E1BCB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D0AB2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0213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1485A952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C77C4" w14:textId="6A4BBB94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&lt;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B6A7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FAC3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ED68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7FDF0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5697807C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D6D0D" w14:textId="242C772A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D89C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A788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E642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0959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2733DAA1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8F722" w14:textId="6AA4A1D8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t>&gt;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D7DE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4341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EB46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C158F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37A906C8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71780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D482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5613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FA0E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B6AB2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1A65694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5F182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EF3A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6F97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CCD8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58D9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123E2EB5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0D276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6C1B2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1B8C8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AB8CE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0A31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62380392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29ECE" w14:textId="57941DE4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  <w:r w:rsidR="00786C92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348D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EFBB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B3C3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23F02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58EABB0C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DBB2" w14:textId="613B8CCF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</w:t>
            </w:r>
            <w:r w:rsidR="00786C92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2057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A33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A278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C63BB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2223286F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6AB74" w14:textId="7D251A2B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sym w:font="Symbol" w:char="F0B3"/>
            </w:r>
            <w:r w:rsidR="00786C9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30</w:t>
            </w:r>
            <w:r w:rsidR="00786C92">
              <w:rPr>
                <w:rFonts w:ascii="Calibri" w:hAnsi="Calibri"/>
                <w:sz w:val="20"/>
              </w:rPr>
              <w:t xml:space="preserve"> kg/m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C50C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4327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009D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57EED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530193F3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2F81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4C5C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33B7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CAFC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2895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112ED78C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5B77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CBA3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14D7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5948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F4DF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67EAC866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FCF07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6301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8F1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129C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C17D3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3E0EF8B1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6ED96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568F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96F0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627F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79A7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1043DF9C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2B33C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2DD97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BA6B3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6E762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789F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538E769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61D38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BB40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548D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8BFC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1A39D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1F88988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8F778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A844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218F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3E4B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B04EB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2B083F2B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0D8FF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199E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B43D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7274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A151A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61454B4E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C1B5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2378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8AB7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7501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799D5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56DCF90D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6E1C1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F6A9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9665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813F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39878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6E3EBCA9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B502B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F89C4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4FFB2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1FAD3" w14:textId="77777777" w:rsidR="008B34BF" w:rsidRDefault="008B34B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3C1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0</w:t>
            </w:r>
          </w:p>
        </w:tc>
      </w:tr>
      <w:tr w:rsidR="008B34BF" w14:paraId="2A5EBFBC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88BF6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E643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75199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2163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7906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0A571BD3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E5FFF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852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79B1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688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E9641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62EA2DB3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329D2" w14:textId="28B58FA0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786C92">
              <w:rPr>
                <w:rFonts w:ascii="Calibri" w:hAnsi="Calibri"/>
                <w:sz w:val="20"/>
              </w:rPr>
              <w:sym w:font="Symbol" w:char="F0B3"/>
            </w:r>
            <w:r w:rsidR="00786C9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831A9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5E81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600C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6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83871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0E73150A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2663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56F3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792B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C0E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A9495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19D3B4A9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ACC50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D154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6BE3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9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CAB0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B3F2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B34BF" w14:paraId="76F3304A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66EEA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9F7B2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6F0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174FB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1958D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74934F61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08090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113EA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5DEA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BCD64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340A3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8B34BF" w14:paraId="0BA3BD39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935D9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3982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1E817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189D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265AE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39B147C5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EF499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A5099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2CE35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D8BD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98C1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69C27166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B277B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68E7F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57ECC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E17B9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0F638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B34BF" w14:paraId="2FDCE0A5" w14:textId="77777777" w:rsidTr="008B34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53297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2B136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51CBE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C5A60" w14:textId="77777777" w:rsidR="008B34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D4F0" w14:textId="77777777" w:rsidR="008B34BF" w:rsidRDefault="008B34BF">
            <w:pPr>
              <w:keepNext/>
              <w:spacing w:after="60"/>
              <w:jc w:val="center"/>
            </w:pPr>
          </w:p>
        </w:tc>
      </w:tr>
      <w:tr w:rsidR="008B34BF" w14:paraId="4ECB8FB8" w14:textId="77777777" w:rsidTr="008B34BF">
        <w:trPr>
          <w:cantSplit/>
          <w:jc w:val="center"/>
        </w:trPr>
        <w:tc>
          <w:tcPr>
            <w:tcW w:w="0" w:type="auto"/>
            <w:gridSpan w:val="5"/>
          </w:tcPr>
          <w:p w14:paraId="47A2E22C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SE(%))</w:t>
            </w:r>
          </w:p>
        </w:tc>
      </w:tr>
      <w:tr w:rsidR="008B34BF" w14:paraId="519A9EDB" w14:textId="77777777" w:rsidTr="008B34BF">
        <w:trPr>
          <w:cantSplit/>
          <w:jc w:val="center"/>
        </w:trPr>
        <w:tc>
          <w:tcPr>
            <w:tcW w:w="0" w:type="auto"/>
            <w:gridSpan w:val="5"/>
          </w:tcPr>
          <w:p w14:paraId="72556899" w14:textId="77777777" w:rsidR="008B34B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</w:p>
        </w:tc>
      </w:tr>
    </w:tbl>
    <w:p w14:paraId="33CD1957" w14:textId="77777777" w:rsidR="008B34BF" w:rsidRDefault="008B34BF">
      <w:pPr>
        <w:pStyle w:val="FirstParagraph"/>
      </w:pPr>
    </w:p>
    <w:sectPr w:rsidR="008B34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8275A" w14:textId="77777777" w:rsidR="009553DE" w:rsidRDefault="009553DE">
      <w:pPr>
        <w:spacing w:after="0"/>
      </w:pPr>
      <w:r>
        <w:separator/>
      </w:r>
    </w:p>
  </w:endnote>
  <w:endnote w:type="continuationSeparator" w:id="0">
    <w:p w14:paraId="626EEAB0" w14:textId="77777777" w:rsidR="009553DE" w:rsidRDefault="00955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F63BC" w14:textId="77777777" w:rsidR="009553DE" w:rsidRDefault="009553DE">
      <w:r>
        <w:separator/>
      </w:r>
    </w:p>
  </w:footnote>
  <w:footnote w:type="continuationSeparator" w:id="0">
    <w:p w14:paraId="37ABE3A9" w14:textId="77777777" w:rsidR="009553DE" w:rsidRDefault="00955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0E31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3459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34BF"/>
    <w:rsid w:val="00786C92"/>
    <w:rsid w:val="008B34BF"/>
    <w:rsid w:val="0095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FA4DB1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71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2</cp:revision>
  <dcterms:created xsi:type="dcterms:W3CDTF">2024-08-21T02:29:00Z</dcterms:created>
  <dcterms:modified xsi:type="dcterms:W3CDTF">2024-08-22T15:40:00Z</dcterms:modified>
</cp:coreProperties>
</file>